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irsty crawford</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irst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rawford</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14 N Emerson St Mount Prospect 600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crawford27@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764536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oby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1/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oshu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3/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